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8B1420" w14:textId="4FE698AD" w:rsidR="004E019D" w:rsidRDefault="002204EC" w:rsidP="004E019D">
      <w:pPr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 w:rsidRPr="002204EC">
        <w:rPr>
          <w:rFonts w:ascii="Times New Roman" w:hAnsi="Times New Roman" w:cs="Times New Roman" w:hint="eastAsia"/>
          <w:b/>
          <w:bCs/>
          <w:sz w:val="20"/>
          <w:szCs w:val="20"/>
        </w:rPr>
        <w:t>Supplementary file 2</w:t>
      </w:r>
      <w:r w:rsidR="004E019D">
        <w:rPr>
          <w:rFonts w:ascii="Times New Roman" w:hAnsi="Times New Roman" w:cs="Times New Roman" w:hint="eastAsia"/>
          <w:b/>
          <w:bCs/>
          <w:sz w:val="20"/>
          <w:szCs w:val="20"/>
        </w:rPr>
        <w:t>.</w:t>
      </w:r>
      <w:r w:rsidR="004E019D" w:rsidRPr="00616FB1">
        <w:rPr>
          <w:rFonts w:ascii="Times New Roman" w:hAnsi="Times New Roman" w:cs="Times New Roman"/>
          <w:b/>
          <w:bCs/>
          <w:sz w:val="20"/>
          <w:szCs w:val="20"/>
        </w:rPr>
        <w:t xml:space="preserve"> Associations of 168 metabolic biomarkers with risk of diabetes among 13,489 participants with prediabetes.</w:t>
      </w:r>
    </w:p>
    <w:tbl>
      <w:tblPr>
        <w:tblpPr w:leftFromText="180" w:rightFromText="180" w:vertAnchor="text" w:horzAnchor="margin" w:tblpY="85"/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5789"/>
        <w:gridCol w:w="1550"/>
        <w:gridCol w:w="967"/>
      </w:tblGrid>
      <w:tr w:rsidR="004E019D" w:rsidRPr="00094B51" w14:paraId="7E92FC7D" w14:textId="77777777" w:rsidTr="004213DD">
        <w:trPr>
          <w:trHeight w:val="280"/>
        </w:trPr>
        <w:tc>
          <w:tcPr>
            <w:tcW w:w="348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8FF8D2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etabolites</w:t>
            </w:r>
          </w:p>
        </w:tc>
        <w:tc>
          <w:tcPr>
            <w:tcW w:w="93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49916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HR (95% CI)</w:t>
            </w:r>
          </w:p>
        </w:tc>
        <w:tc>
          <w:tcPr>
            <w:tcW w:w="58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15B81E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4E019D" w:rsidRPr="00094B51" w14:paraId="66D78667" w14:textId="77777777" w:rsidTr="004213DD">
        <w:trPr>
          <w:trHeight w:val="280"/>
        </w:trPr>
        <w:tc>
          <w:tcPr>
            <w:tcW w:w="3485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7ED407E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Lipoprotein particle</w:t>
            </w:r>
          </w:p>
        </w:tc>
        <w:tc>
          <w:tcPr>
            <w:tcW w:w="933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3D00FF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02648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32323477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54C04D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oprotein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061B93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 (0.90, 0.9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00C47F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50E-03</w:t>
            </w:r>
          </w:p>
        </w:tc>
      </w:tr>
      <w:tr w:rsidR="004E019D" w:rsidRPr="00094B51" w14:paraId="713080B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B1377A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V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4E1DA8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5 (1.11, 1.2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789EC0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5.30E-12</w:t>
            </w:r>
          </w:p>
        </w:tc>
      </w:tr>
      <w:tr w:rsidR="004E019D" w:rsidRPr="00094B51" w14:paraId="15CDDBCA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CC7B557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ylomicrons and Extremely Large V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484ACF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20, 1.2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0ED2C6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3E-34</w:t>
            </w:r>
          </w:p>
        </w:tc>
      </w:tr>
      <w:tr w:rsidR="004E019D" w:rsidRPr="00094B51" w14:paraId="01418BE6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575A2D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ery Large V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CF4A60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20, 1.2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0928D4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10E-30</w:t>
            </w:r>
          </w:p>
        </w:tc>
      </w:tr>
      <w:tr w:rsidR="004E019D" w:rsidRPr="00094B51" w14:paraId="1B442EF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AA09A2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rge V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E46620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2 (1.18, 1.2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D2A4FC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62E-25</w:t>
            </w:r>
          </w:p>
        </w:tc>
      </w:tr>
      <w:tr w:rsidR="004E019D" w:rsidRPr="00094B51" w14:paraId="75B9610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1CB4647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dium V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E53C54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 (1.04, 1.1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EC3B9B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2E-04</w:t>
            </w:r>
          </w:p>
        </w:tc>
      </w:tr>
      <w:tr w:rsidR="004E019D" w:rsidRPr="00094B51" w14:paraId="1B225BF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3CCFDF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mall V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A371F0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7 (1.12, 1.21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FAE41E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16E-14</w:t>
            </w:r>
          </w:p>
        </w:tc>
      </w:tr>
      <w:tr w:rsidR="004E019D" w:rsidRPr="00094B51" w14:paraId="3537B32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02FA71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ery Small V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F290CD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 (1.05, 1.1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4DD9F5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30E-05</w:t>
            </w:r>
          </w:p>
        </w:tc>
      </w:tr>
      <w:tr w:rsidR="004E019D" w:rsidRPr="00094B51" w14:paraId="1F32E8F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4E02553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604B24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0 (0.96, 1.0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D3902F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42E-01</w:t>
            </w:r>
          </w:p>
        </w:tc>
      </w:tr>
      <w:tr w:rsidR="004E019D" w:rsidRPr="00094B51" w14:paraId="72C9790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F20FB0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F4B934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7 (0.93, 1.01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15D491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76E-01</w:t>
            </w:r>
          </w:p>
        </w:tc>
      </w:tr>
      <w:tr w:rsidR="004E019D" w:rsidRPr="00094B51" w14:paraId="44A72244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633F50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rge 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24CE97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8 (0.94, 1.0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BA42EE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08E-01</w:t>
            </w:r>
          </w:p>
        </w:tc>
      </w:tr>
      <w:tr w:rsidR="004E019D" w:rsidRPr="00094B51" w14:paraId="26D38304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ADA61D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dium 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6E87ED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3 (0.99, 1.0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05638F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4E-01</w:t>
            </w:r>
          </w:p>
        </w:tc>
      </w:tr>
      <w:tr w:rsidR="004E019D" w:rsidRPr="00094B51" w14:paraId="2D2D0094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B5607E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mall 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E79B50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5 (1.01, 1.1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E23C44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5E-02</w:t>
            </w:r>
          </w:p>
        </w:tc>
      </w:tr>
      <w:tr w:rsidR="004E019D" w:rsidRPr="00094B51" w14:paraId="6BB68D04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27BF71F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H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8C4336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3 (0.89, 0.9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9F5F4A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44E-03</w:t>
            </w:r>
          </w:p>
        </w:tc>
      </w:tr>
      <w:tr w:rsidR="004E019D" w:rsidRPr="00094B51" w14:paraId="51C37114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54CCC1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ery Large H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E3D542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4 (0.79, 0.8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1D2744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38E-10</w:t>
            </w:r>
          </w:p>
        </w:tc>
      </w:tr>
      <w:tr w:rsidR="004E019D" w:rsidRPr="00094B51" w14:paraId="05324ADA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1D5E953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rge H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66505E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8 (0.74, 0.8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CA0F05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41E-16</w:t>
            </w:r>
          </w:p>
        </w:tc>
      </w:tr>
      <w:tr w:rsidR="004E019D" w:rsidRPr="00094B51" w14:paraId="0EA34E3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56E349B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dium H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FE50CF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 (0.90, 0.9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12FB79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4E-02</w:t>
            </w:r>
          </w:p>
        </w:tc>
      </w:tr>
      <w:tr w:rsidR="004E019D" w:rsidRPr="00094B51" w14:paraId="777B11C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9FB469B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mall H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7D0608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0 (0.96, 1.0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013178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.80E-01</w:t>
            </w:r>
          </w:p>
        </w:tc>
      </w:tr>
      <w:tr w:rsidR="004E019D" w:rsidRPr="00094B51" w14:paraId="539D4A9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766CB4D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holestero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D922AC1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B7F098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4B554F22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4439F3B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Cholestero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140777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 (0.90, 0.9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1350D8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.88E-03</w:t>
            </w:r>
          </w:p>
        </w:tc>
      </w:tr>
      <w:tr w:rsidR="004E019D" w:rsidRPr="00094B51" w14:paraId="467189B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2C9A9B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one-HDL Cholesterol (Total Cholesterol Minus HDL-C)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D7F92B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9 (0.95, 1.0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22C3EC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20E-01</w:t>
            </w:r>
          </w:p>
        </w:tc>
      </w:tr>
      <w:tr w:rsidR="004E019D" w:rsidRPr="00094B51" w14:paraId="77A160CF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CBD5CD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mnant Cholesterol (Non-HDL, Non-LDL -Cholesterol)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79F8DC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98, 1.0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F0E034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07E-01</w:t>
            </w:r>
          </w:p>
        </w:tc>
      </w:tr>
      <w:tr w:rsidR="004E019D" w:rsidRPr="00094B51" w14:paraId="77D5BF5B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50BDC1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VLDL Cholestero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308023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1 (1.07, 1.1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5494B2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6.35E-07</w:t>
            </w:r>
          </w:p>
        </w:tc>
      </w:tr>
      <w:tr w:rsidR="004E019D" w:rsidRPr="00094B51" w14:paraId="41B1C58B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E1B073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Chylomicrons and Extremel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DF1685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20, 1.2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13C4F0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11E-29</w:t>
            </w:r>
          </w:p>
        </w:tc>
      </w:tr>
      <w:tr w:rsidR="004E019D" w:rsidRPr="00094B51" w14:paraId="156225E8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BF4503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Ver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6B55AD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1 (1.16, 1.2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669D6C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8.51E-20</w:t>
            </w:r>
          </w:p>
        </w:tc>
      </w:tr>
      <w:tr w:rsidR="004E019D" w:rsidRPr="00094B51" w14:paraId="2E4EC508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154E7E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1528D9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9 (1.15, 1.2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70DFA7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14E-17</w:t>
            </w:r>
          </w:p>
        </w:tc>
      </w:tr>
      <w:tr w:rsidR="004E019D" w:rsidRPr="00094B51" w14:paraId="5B74F812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EE98BE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Medium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0A958D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 (0.92, 1.01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BC1F8D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89E-02</w:t>
            </w:r>
          </w:p>
        </w:tc>
      </w:tr>
      <w:tr w:rsidR="004E019D" w:rsidRPr="00094B51" w14:paraId="249D8AAE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15DC25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Small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4F5BB2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7 (1.03, 1.1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21AAE4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7E-03</w:t>
            </w:r>
          </w:p>
        </w:tc>
      </w:tr>
      <w:tr w:rsidR="004E019D" w:rsidRPr="00094B51" w14:paraId="54F7A0F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ADDEC5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Very Small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EC1534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0 (0.96, 1.0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9A473B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63E-01</w:t>
            </w:r>
          </w:p>
        </w:tc>
      </w:tr>
      <w:tr w:rsidR="004E019D" w:rsidRPr="00094B51" w14:paraId="5EF2AD1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AE74F77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DL Cholestero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6E06E5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 (0.92, 1.0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AF6890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.96E-02</w:t>
            </w:r>
          </w:p>
        </w:tc>
      </w:tr>
      <w:tr w:rsidR="004E019D" w:rsidRPr="00094B51" w14:paraId="1F5CA58A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EE6974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inical LDL Cholestero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F4675C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3 (0.89, 0.9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D213E3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6E-03</w:t>
            </w:r>
          </w:p>
        </w:tc>
      </w:tr>
      <w:tr w:rsidR="004E019D" w:rsidRPr="00094B51" w14:paraId="7C674C25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04765A4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I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E131B8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1 (0.87, 0.9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E12A59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38E-05</w:t>
            </w:r>
          </w:p>
        </w:tc>
      </w:tr>
      <w:tr w:rsidR="004E019D" w:rsidRPr="00094B51" w14:paraId="541C149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1E133C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Large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78C61B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 (0.90, 0.9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F8E609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69E-03</w:t>
            </w:r>
          </w:p>
        </w:tc>
      </w:tr>
      <w:tr w:rsidR="004E019D" w:rsidRPr="00094B51" w14:paraId="572486A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44DA96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Medium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26802F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0 (0.96, 1.0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B46D34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.62E-01</w:t>
            </w:r>
          </w:p>
        </w:tc>
      </w:tr>
      <w:tr w:rsidR="004E019D" w:rsidRPr="00094B51" w14:paraId="429FCB9A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F4E035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Small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EE3F30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0 (0.96, 1.0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9F04BF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00E-01</w:t>
            </w:r>
          </w:p>
        </w:tc>
      </w:tr>
      <w:tr w:rsidR="004E019D" w:rsidRPr="00094B51" w14:paraId="0FA69DDF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752B09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HDL Cholestero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A4E061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3 (0.79, 0.8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E4CB41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34E-14</w:t>
            </w:r>
          </w:p>
        </w:tc>
      </w:tr>
      <w:tr w:rsidR="004E019D" w:rsidRPr="00094B51" w14:paraId="03F6242E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60325B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Very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1C9BB3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7 (0.73, 0.81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31EE9A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9.61E-20</w:t>
            </w:r>
          </w:p>
        </w:tc>
      </w:tr>
      <w:tr w:rsidR="004E019D" w:rsidRPr="00094B51" w14:paraId="0B69C782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4D6A5E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9A709F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5 (0.71, 0.8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8366FB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22E-23</w:t>
            </w:r>
          </w:p>
        </w:tc>
      </w:tr>
      <w:tr w:rsidR="004E019D" w:rsidRPr="00094B51" w14:paraId="75901F8B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41786E3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Medium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59EA94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9 (0.85, 0.9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2D1CC1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15E-06</w:t>
            </w:r>
          </w:p>
        </w:tc>
      </w:tr>
      <w:tr w:rsidR="004E019D" w:rsidRPr="00094B51" w14:paraId="6CDE27BF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516FB87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ol in Small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DBC306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8 (0.94, 1.0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799A86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41E-01</w:t>
            </w:r>
          </w:p>
        </w:tc>
      </w:tr>
      <w:tr w:rsidR="004E019D" w:rsidRPr="00094B51" w14:paraId="15B4212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1A7AA4C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lastRenderedPageBreak/>
              <w:t>Free cholestero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83CEC44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440D18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7F5442EE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A68DCF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ree Cholestero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3F0C21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8 (0.93, 1.0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653FE6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74E-01</w:t>
            </w:r>
          </w:p>
        </w:tc>
      </w:tr>
      <w:tr w:rsidR="004E019D" w:rsidRPr="00094B51" w14:paraId="0211387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E98B28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ree Cholesterol in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305A78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6 (1.11, 1.21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AF7DE2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5E-12</w:t>
            </w:r>
          </w:p>
        </w:tc>
      </w:tr>
      <w:tr w:rsidR="004E019D" w:rsidRPr="00094B51" w14:paraId="080C948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9AEC6C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Chylomicrons and Extremel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10B981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5 (1.20, 1.2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4D6306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03E-32</w:t>
            </w:r>
          </w:p>
        </w:tc>
      </w:tr>
      <w:tr w:rsidR="004E019D" w:rsidRPr="00094B51" w14:paraId="250DB544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5A9B03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Ver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9DB07C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3 (1.19, 1.2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2C61B3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23E-26</w:t>
            </w:r>
          </w:p>
        </w:tc>
      </w:tr>
      <w:tr w:rsidR="004E019D" w:rsidRPr="00094B51" w14:paraId="3D767B6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9EFA75B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9F403A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2 (1.17, 1.2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13C32D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76E-23</w:t>
            </w:r>
          </w:p>
        </w:tc>
      </w:tr>
      <w:tr w:rsidR="004E019D" w:rsidRPr="00094B51" w14:paraId="645882F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56810F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Medium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45F3CE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4 (1.00, 1.0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4AF4E3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29E-02</w:t>
            </w:r>
          </w:p>
        </w:tc>
      </w:tr>
      <w:tr w:rsidR="004E019D" w:rsidRPr="00094B51" w14:paraId="4122B35A" w14:textId="77777777" w:rsidTr="004213DD">
        <w:trPr>
          <w:trHeight w:val="280"/>
        </w:trPr>
        <w:tc>
          <w:tcPr>
            <w:tcW w:w="34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A47E7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Small VLDL</w:t>
            </w:r>
          </w:p>
        </w:tc>
        <w:tc>
          <w:tcPr>
            <w:tcW w:w="93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9575E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3 (0.99, 1.08)</w:t>
            </w:r>
          </w:p>
        </w:tc>
        <w:tc>
          <w:tcPr>
            <w:tcW w:w="58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D9C9E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2E-01</w:t>
            </w:r>
          </w:p>
        </w:tc>
      </w:tr>
      <w:tr w:rsidR="004E019D" w:rsidRPr="00094B51" w14:paraId="25ECB718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474BC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Very Small V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2E11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6 (1.02, 1.11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F21A6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64E-03</w:t>
            </w:r>
          </w:p>
        </w:tc>
      </w:tr>
      <w:tr w:rsidR="004E019D" w:rsidRPr="00094B51" w14:paraId="2D0B4CDA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38D1F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ree Cholesterol in 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DC883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0 (0.86, 0.94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626D6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50E-06</w:t>
            </w:r>
          </w:p>
        </w:tc>
      </w:tr>
      <w:tr w:rsidR="004E019D" w:rsidRPr="00094B51" w14:paraId="2ACF5F02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90119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I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00029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9 (0.86, 0.94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6FEC7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51E-06</w:t>
            </w:r>
          </w:p>
        </w:tc>
      </w:tr>
      <w:tr w:rsidR="004E019D" w:rsidRPr="00094B51" w14:paraId="77D7840F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7C980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Large 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E14F9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9 (0.85, 0.93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B7F24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5.86E-07</w:t>
            </w:r>
          </w:p>
        </w:tc>
      </w:tr>
      <w:tr w:rsidR="004E019D" w:rsidRPr="00094B51" w14:paraId="54D77072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F2189B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Medium 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A6AE2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3 (0.89, 0.97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74D33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92E-04</w:t>
            </w:r>
          </w:p>
        </w:tc>
      </w:tr>
      <w:tr w:rsidR="004E019D" w:rsidRPr="00094B51" w14:paraId="104D9A2D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1973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Small 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3C02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1 (0.87, 0.95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BE519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4.60E-06</w:t>
            </w:r>
          </w:p>
        </w:tc>
      </w:tr>
      <w:tr w:rsidR="004E019D" w:rsidRPr="00094B51" w14:paraId="0C2A05F8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0754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ree Cholesterol in H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40293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9 (0.85, 0.94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79151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88E-06</w:t>
            </w:r>
          </w:p>
        </w:tc>
      </w:tr>
      <w:tr w:rsidR="004E019D" w:rsidRPr="00094B51" w14:paraId="5D2ADDCC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3B7F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Very Large H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24388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4 (0.80, 0.89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A1BD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7.64E-11</w:t>
            </w:r>
          </w:p>
        </w:tc>
      </w:tr>
      <w:tr w:rsidR="004E019D" w:rsidRPr="00094B51" w14:paraId="21B3FCC6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BBB04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Large H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2757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0 (0.76, 0.85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187C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9.66E-15</w:t>
            </w:r>
          </w:p>
        </w:tc>
      </w:tr>
      <w:tr w:rsidR="004E019D" w:rsidRPr="00094B51" w14:paraId="36B2B91D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4F2F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Medium H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A196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3 (0.89, 0.98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4CF07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53E-03</w:t>
            </w:r>
          </w:p>
        </w:tc>
      </w:tr>
      <w:tr w:rsidR="004E019D" w:rsidRPr="00094B51" w14:paraId="4BDBD9A2" w14:textId="77777777" w:rsidTr="004213DD">
        <w:trPr>
          <w:trHeight w:val="280"/>
        </w:trPr>
        <w:tc>
          <w:tcPr>
            <w:tcW w:w="34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744EE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ee Cholesterol in Small HDL</w:t>
            </w:r>
          </w:p>
        </w:tc>
        <w:tc>
          <w:tcPr>
            <w:tcW w:w="9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02A9D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5 (1.01, 1.09)</w:t>
            </w:r>
          </w:p>
        </w:tc>
        <w:tc>
          <w:tcPr>
            <w:tcW w:w="58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3A550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9E-02</w:t>
            </w:r>
          </w:p>
        </w:tc>
      </w:tr>
      <w:tr w:rsidR="004E019D" w:rsidRPr="00094B51" w14:paraId="097E1DE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C3906A0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holesteryl Ester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2BFFBBF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A299D2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23C49C8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64D3C9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Esterified Cholestero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C1A76B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3 (0.89, 0.9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E49797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3E-03</w:t>
            </w:r>
          </w:p>
        </w:tc>
      </w:tr>
      <w:tr w:rsidR="004E019D" w:rsidRPr="00094B51" w14:paraId="0543B2A4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8B67F0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Cholesteryl Esters in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C34E78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7 (1.03, 1.1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4A3A6D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0E-03</w:t>
            </w:r>
          </w:p>
        </w:tc>
      </w:tr>
      <w:tr w:rsidR="004E019D" w:rsidRPr="00094B51" w14:paraId="33C71CC8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128E3B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Chylomicrons and Extremel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8B4CEC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3 (1.18, 1.2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B6D865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34E-26</w:t>
            </w:r>
          </w:p>
        </w:tc>
      </w:tr>
      <w:tr w:rsidR="004E019D" w:rsidRPr="00094B51" w14:paraId="7F67696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8A7FD9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Ver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FB8A15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6 (1.12, 1.21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9132B0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5.10E-13</w:t>
            </w:r>
          </w:p>
        </w:tc>
      </w:tr>
      <w:tr w:rsidR="004E019D" w:rsidRPr="00094B51" w14:paraId="28181374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D42E8B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AE7522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5 (1.10, 1.2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7489F6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15E-11</w:t>
            </w:r>
          </w:p>
        </w:tc>
      </w:tr>
      <w:tr w:rsidR="004E019D" w:rsidRPr="00094B51" w14:paraId="5E75A20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EAF053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Medium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B689C3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0 (0.86, 0.9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73D1C5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8E-05</w:t>
            </w:r>
          </w:p>
        </w:tc>
      </w:tr>
      <w:tr w:rsidR="004E019D" w:rsidRPr="00094B51" w14:paraId="534A5686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1D4DD1F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Small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E33E98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 (1.05, 1.1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892657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83E-05</w:t>
            </w:r>
          </w:p>
        </w:tc>
      </w:tr>
      <w:tr w:rsidR="004E019D" w:rsidRPr="00094B51" w14:paraId="6D1F77A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5E62E8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Very Small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A94587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7 (0.93, 1.0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813DD5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47E-01</w:t>
            </w:r>
          </w:p>
        </w:tc>
      </w:tr>
      <w:tr w:rsidR="004E019D" w:rsidRPr="00094B51" w14:paraId="1445CFE5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B3EE13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Cholesteryl Esters in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653E6C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9 (0.95, 1.0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BC8753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22E-01</w:t>
            </w:r>
          </w:p>
        </w:tc>
      </w:tr>
      <w:tr w:rsidR="004E019D" w:rsidRPr="00094B51" w14:paraId="68ACE85A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54542E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I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D24996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1 (0.87, 0.9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01D8CB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51E-05</w:t>
            </w:r>
          </w:p>
        </w:tc>
      </w:tr>
      <w:tr w:rsidR="004E019D" w:rsidRPr="00094B51" w14:paraId="687AD5E6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C5ABFA7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Large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077464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 (0.92, 1.0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ACFFF1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75E-02</w:t>
            </w:r>
          </w:p>
        </w:tc>
      </w:tr>
      <w:tr w:rsidR="004E019D" w:rsidRPr="00094B51" w14:paraId="62DC05A7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B6CB4A4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Medium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45ADA7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3 (0.99, 1.0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C7C97E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1E-01</w:t>
            </w:r>
          </w:p>
        </w:tc>
      </w:tr>
      <w:tr w:rsidR="004E019D" w:rsidRPr="00094B51" w14:paraId="403E3E62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DD1D33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Small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5A11FB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4 (0.99, 1.0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14A08B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0E-01</w:t>
            </w:r>
          </w:p>
        </w:tc>
      </w:tr>
      <w:tr w:rsidR="004E019D" w:rsidRPr="00094B51" w14:paraId="5D1172DF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EEC1C0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Cholesteryl Esters in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2FC1DF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1 (0.77, 0.8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D17973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67E-17</w:t>
            </w:r>
          </w:p>
        </w:tc>
      </w:tr>
      <w:tr w:rsidR="004E019D" w:rsidRPr="00094B51" w14:paraId="1FDAD73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170B6F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Very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C2724E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5 (0.71, 0.8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4BF743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5.66E-22</w:t>
            </w:r>
          </w:p>
        </w:tc>
      </w:tr>
      <w:tr w:rsidR="004E019D" w:rsidRPr="00094B51" w14:paraId="35E1767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97F6CB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87B6FF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4 (0.70, 0.7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2843B3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3E-25</w:t>
            </w:r>
          </w:p>
        </w:tc>
      </w:tr>
      <w:tr w:rsidR="004E019D" w:rsidRPr="00094B51" w14:paraId="33634C3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5899A6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Medium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AF4401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8 (0.85, 0.9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74BD62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12E-07</w:t>
            </w:r>
          </w:p>
        </w:tc>
      </w:tr>
      <w:tr w:rsidR="004E019D" w:rsidRPr="00094B51" w14:paraId="6ACDBC27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36ECC4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esteryl Esters in Small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CA0209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5 (0.91, 0.9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60EA49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80E-02</w:t>
            </w:r>
          </w:p>
        </w:tc>
      </w:tr>
      <w:tr w:rsidR="004E019D" w:rsidRPr="00094B51" w14:paraId="10ABC902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1B808F2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Triglycerid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C3C1198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77BBA6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5AD64367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94B0A4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Triglycerid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ED6E4C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6 (1.21, 1.31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513274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3E-29</w:t>
            </w:r>
          </w:p>
        </w:tc>
      </w:tr>
      <w:tr w:rsidR="004E019D" w:rsidRPr="00094B51" w14:paraId="41DC957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8E4AF3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Triglycerides in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823BBC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5 (1.20, 1.3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DE7D4D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30E-28</w:t>
            </w:r>
          </w:p>
        </w:tc>
      </w:tr>
      <w:tr w:rsidR="004E019D" w:rsidRPr="00094B51" w14:paraId="5964C97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65DF46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Chylomicrons and Extremel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D750F6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5 (1.21, 1.3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EDC6D9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76E-32</w:t>
            </w:r>
          </w:p>
        </w:tc>
      </w:tr>
      <w:tr w:rsidR="004E019D" w:rsidRPr="00094B51" w14:paraId="1D644A6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A90C58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Ver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EF583F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1 (1.17, 1.2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BD5352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8.65E-23</w:t>
            </w:r>
          </w:p>
        </w:tc>
      </w:tr>
      <w:tr w:rsidR="004E019D" w:rsidRPr="00094B51" w14:paraId="0D1F9D18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B87C86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31F257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0 (1.15, 1.2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CECA26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85E-19</w:t>
            </w:r>
          </w:p>
        </w:tc>
      </w:tr>
      <w:tr w:rsidR="004E019D" w:rsidRPr="00094B51" w14:paraId="30C79392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0DA5A5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Triglycerides in Medium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3C987E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19, 1.2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56FE59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5.09E-28</w:t>
            </w:r>
          </w:p>
        </w:tc>
      </w:tr>
      <w:tr w:rsidR="004E019D" w:rsidRPr="00094B51" w14:paraId="72601425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37506F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Small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B9994D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3 (1.18, 1.2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DEFC4D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5.13E-30</w:t>
            </w:r>
          </w:p>
        </w:tc>
      </w:tr>
      <w:tr w:rsidR="004E019D" w:rsidRPr="00094B51" w14:paraId="6F2198B5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AF1C2C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Very Small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7C954E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2 (1.18, 1.2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1CC212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83E-27</w:t>
            </w:r>
          </w:p>
        </w:tc>
      </w:tr>
      <w:tr w:rsidR="004E019D" w:rsidRPr="00094B51" w14:paraId="41963EF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6EC3E07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Triglycerides in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014907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1 (1.17, 1.2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FF83F0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6E-25</w:t>
            </w:r>
          </w:p>
        </w:tc>
      </w:tr>
      <w:tr w:rsidR="004E019D" w:rsidRPr="00094B51" w14:paraId="12434B2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BFB5524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I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3FE08C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1 (1.16, 1.2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3A3140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7.24E-25</w:t>
            </w:r>
          </w:p>
        </w:tc>
      </w:tr>
      <w:tr w:rsidR="004E019D" w:rsidRPr="00094B51" w14:paraId="029E267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AA7A48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Large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C5FF58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2 (1.18, 1.2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85B537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43E-28</w:t>
            </w:r>
          </w:p>
        </w:tc>
      </w:tr>
      <w:tr w:rsidR="004E019D" w:rsidRPr="00094B51" w14:paraId="0B2A20A7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8369773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Medium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15CBFB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3 (1.19, 1.2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E32BA8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99E-31</w:t>
            </w:r>
          </w:p>
        </w:tc>
      </w:tr>
      <w:tr w:rsidR="004E019D" w:rsidRPr="00094B51" w14:paraId="4052298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A33556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Small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E60F74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19, 1.2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8FA95C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4.13E-31</w:t>
            </w:r>
          </w:p>
        </w:tc>
      </w:tr>
      <w:tr w:rsidR="004E019D" w:rsidRPr="00094B51" w14:paraId="72E8BF7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B10C9B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Triglycerides in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E17FE0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8 (1.14, 1.2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979060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5.92E-22</w:t>
            </w:r>
          </w:p>
        </w:tc>
      </w:tr>
      <w:tr w:rsidR="004E019D" w:rsidRPr="00094B51" w14:paraId="3D7E9D86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606F7C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Very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45D41C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6 (1.12, 1.2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8B11BA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69E-15</w:t>
            </w:r>
          </w:p>
        </w:tc>
      </w:tr>
      <w:tr w:rsidR="004E019D" w:rsidRPr="00094B51" w14:paraId="7B214D7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D6DFF03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FDCEE0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19, 1.2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9A5725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98E-30</w:t>
            </w:r>
          </w:p>
        </w:tc>
      </w:tr>
      <w:tr w:rsidR="004E019D" w:rsidRPr="00094B51" w14:paraId="233D7C85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7A6062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Medium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747E9D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8 (1.24, 1.3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CE3338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6E-39</w:t>
            </w:r>
          </w:p>
        </w:tc>
      </w:tr>
      <w:tr w:rsidR="004E019D" w:rsidRPr="00094B51" w14:paraId="0461AC75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8DEBB0F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glycerides in Small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3BADF8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1 (1.16, 1.2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31E16E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7.24E-25</w:t>
            </w:r>
          </w:p>
        </w:tc>
      </w:tr>
      <w:tr w:rsidR="004E019D" w:rsidRPr="00094B51" w14:paraId="1A2CA37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221C6BE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Phospholipids 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4D23061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E96CC6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520ACBD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D873B4F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Phospholipids in Lipoprotein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7FB18F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3 (0.99, 1.0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6F8CE2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5E-01</w:t>
            </w:r>
          </w:p>
        </w:tc>
      </w:tr>
      <w:tr w:rsidR="004E019D" w:rsidRPr="00094B51" w14:paraId="0889462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33B177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Phospholipids in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CFF8BE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9 (1.15, 1.2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2A6800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99E-17</w:t>
            </w:r>
          </w:p>
        </w:tc>
      </w:tr>
      <w:tr w:rsidR="004E019D" w:rsidRPr="00094B51" w14:paraId="08AE2D3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55404C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Chylomicrons and Extremel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348274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5 (1.21, 1.3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2169DB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4.74E-34</w:t>
            </w:r>
          </w:p>
        </w:tc>
      </w:tr>
      <w:tr w:rsidR="004E019D" w:rsidRPr="00094B51" w14:paraId="5E571A3D" w14:textId="77777777" w:rsidTr="004213DD">
        <w:trPr>
          <w:trHeight w:val="280"/>
        </w:trPr>
        <w:tc>
          <w:tcPr>
            <w:tcW w:w="34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082F8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Very Large VLDL</w:t>
            </w:r>
          </w:p>
        </w:tc>
        <w:tc>
          <w:tcPr>
            <w:tcW w:w="93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14248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19, 1.29)</w:t>
            </w:r>
          </w:p>
        </w:tc>
        <w:tc>
          <w:tcPr>
            <w:tcW w:w="58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C9809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8.46E-29</w:t>
            </w:r>
          </w:p>
        </w:tc>
      </w:tr>
      <w:tr w:rsidR="004E019D" w:rsidRPr="00094B51" w14:paraId="69F6C670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9679E4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Large V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EF09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19, 1.29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1167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80E-26</w:t>
            </w:r>
          </w:p>
        </w:tc>
      </w:tr>
      <w:tr w:rsidR="004E019D" w:rsidRPr="00094B51" w14:paraId="738D5EC6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7AB47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Medium V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28E8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8 (1.04, 1.13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835CD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43E-04</w:t>
            </w:r>
          </w:p>
        </w:tc>
      </w:tr>
      <w:tr w:rsidR="004E019D" w:rsidRPr="00094B51" w14:paraId="62F3598C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79B463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Small V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0A078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 (1.05, 1.14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F2CB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35E-05</w:t>
            </w:r>
          </w:p>
        </w:tc>
      </w:tr>
      <w:tr w:rsidR="004E019D" w:rsidRPr="00094B51" w14:paraId="75ED8E3B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BF2D7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Very Small V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3F433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2 (1.07, 1.16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31FF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4E-07</w:t>
            </w:r>
          </w:p>
        </w:tc>
      </w:tr>
      <w:tr w:rsidR="004E019D" w:rsidRPr="00094B51" w14:paraId="1F530623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66F4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Phospholipids in 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8151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7 (0.93, 1.01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EF25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1E-01</w:t>
            </w:r>
          </w:p>
        </w:tc>
      </w:tr>
      <w:tr w:rsidR="004E019D" w:rsidRPr="00094B51" w14:paraId="236A153E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1F381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I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B7C03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5 (0.91, 0.99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55F37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18E-02</w:t>
            </w:r>
          </w:p>
        </w:tc>
      </w:tr>
      <w:tr w:rsidR="004E019D" w:rsidRPr="00094B51" w14:paraId="6C756AE5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DAC6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Large 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C1D8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 (0.90, 0.99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556E4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52E-03</w:t>
            </w:r>
          </w:p>
        </w:tc>
      </w:tr>
      <w:tr w:rsidR="004E019D" w:rsidRPr="00094B51" w14:paraId="4F5299BA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92CBC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Medium 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F68A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1 (0.97, 1.05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DC74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81E-01</w:t>
            </w:r>
          </w:p>
        </w:tc>
      </w:tr>
      <w:tr w:rsidR="004E019D" w:rsidRPr="00094B51" w14:paraId="1194A41E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E0517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Small LDL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2BE8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0 (0.96, 1.04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397D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42E-01</w:t>
            </w:r>
          </w:p>
        </w:tc>
      </w:tr>
      <w:tr w:rsidR="004E019D" w:rsidRPr="00094B51" w14:paraId="0619B3D0" w14:textId="77777777" w:rsidTr="004213DD">
        <w:trPr>
          <w:trHeight w:val="280"/>
        </w:trPr>
        <w:tc>
          <w:tcPr>
            <w:tcW w:w="34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68CF5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Phospholipids in HDL</w:t>
            </w:r>
          </w:p>
        </w:tc>
        <w:tc>
          <w:tcPr>
            <w:tcW w:w="9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E8130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 (0.92, 1.00)</w:t>
            </w:r>
          </w:p>
        </w:tc>
        <w:tc>
          <w:tcPr>
            <w:tcW w:w="58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2ED12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98E-02</w:t>
            </w:r>
          </w:p>
        </w:tc>
      </w:tr>
      <w:tr w:rsidR="004E019D" w:rsidRPr="00094B51" w14:paraId="1D19220E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313D75B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Very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B3978A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2 (0.78, 0.8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6D67A2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73E-12</w:t>
            </w:r>
          </w:p>
        </w:tc>
      </w:tr>
      <w:tr w:rsidR="004E019D" w:rsidRPr="00094B51" w14:paraId="058EBD4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83C3E8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A380A9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4 (0.80, 0.8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2FB80F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95E-11</w:t>
            </w:r>
          </w:p>
        </w:tc>
      </w:tr>
      <w:tr w:rsidR="004E019D" w:rsidRPr="00094B51" w14:paraId="530509DB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000F057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Medium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F11215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1 (0.97, 1.0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F3A1A0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69E-01</w:t>
            </w:r>
          </w:p>
        </w:tc>
      </w:tr>
      <w:tr w:rsidR="004E019D" w:rsidRPr="00094B51" w14:paraId="590F39FF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35800D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lipids in Small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223CE6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 (1.05, 1.1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2B2310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59E-05</w:t>
            </w:r>
          </w:p>
        </w:tc>
      </w:tr>
      <w:tr w:rsidR="004E019D" w:rsidRPr="00094B51" w14:paraId="02BF4DF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830D9C8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Total Lipid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51FA7F2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A7AC40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42EB5642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01D9A4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ipoprotein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AB5329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7 (1.02, 1.11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462F20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74E-03</w:t>
            </w:r>
          </w:p>
        </w:tc>
      </w:tr>
      <w:tr w:rsidR="004E019D" w:rsidRPr="00094B51" w14:paraId="2EE64A3E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959001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6652B3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2 (1.17, 1.2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23824B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84E-20</w:t>
            </w:r>
          </w:p>
        </w:tc>
      </w:tr>
      <w:tr w:rsidR="004E019D" w:rsidRPr="00094B51" w14:paraId="3BEFD52B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3BAEF5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Chylomicrons and Extremel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57D772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6 (1.21, 1.3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951387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47E-32</w:t>
            </w:r>
          </w:p>
        </w:tc>
      </w:tr>
      <w:tr w:rsidR="004E019D" w:rsidRPr="00094B51" w14:paraId="023E56D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AD1A56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Very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7C3C8B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5 (1.20, 1.3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CF731C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39E-29</w:t>
            </w:r>
          </w:p>
        </w:tc>
      </w:tr>
      <w:tr w:rsidR="004E019D" w:rsidRPr="00094B51" w14:paraId="360CB69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C96805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arge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4C6B50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2 (1.17, 1.2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61C484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7E-22</w:t>
            </w:r>
          </w:p>
        </w:tc>
      </w:tr>
      <w:tr w:rsidR="004E019D" w:rsidRPr="00094B51" w14:paraId="5F6D532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0C6662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Medium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64993B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2 (1.08, 1.1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FB50AD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87E-08</w:t>
            </w:r>
          </w:p>
        </w:tc>
      </w:tr>
      <w:tr w:rsidR="004E019D" w:rsidRPr="00094B51" w14:paraId="6318031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01B43C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Small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102F50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7 (1.12, 1.2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97E733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23E-13</w:t>
            </w:r>
          </w:p>
        </w:tc>
      </w:tr>
      <w:tr w:rsidR="004E019D" w:rsidRPr="00094B51" w14:paraId="2DD8909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B3C577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Very Small V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4F4213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0 (1.06, 1.1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4ABCCB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8.50E-06</w:t>
            </w:r>
          </w:p>
        </w:tc>
      </w:tr>
      <w:tr w:rsidR="004E019D" w:rsidRPr="00094B51" w14:paraId="3009CFD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82FFF7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467854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8 (0.94, 1.0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2714FA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15E-01</w:t>
            </w:r>
          </w:p>
        </w:tc>
      </w:tr>
      <w:tr w:rsidR="004E019D" w:rsidRPr="00094B51" w14:paraId="6B8445F2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376ABC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I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AA951E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 (0.90, 0.9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CB8E05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73E-03</w:t>
            </w:r>
          </w:p>
        </w:tc>
      </w:tr>
      <w:tr w:rsidR="004E019D" w:rsidRPr="00094B51" w14:paraId="6177ABC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C7C3FE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arge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5ACB62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 (0.92, 1.0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DD5785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84E-02</w:t>
            </w:r>
          </w:p>
        </w:tc>
      </w:tr>
      <w:tr w:rsidR="004E019D" w:rsidRPr="00094B51" w14:paraId="611341A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706C8C4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Total Lipids in Medium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A50D34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98, 1.0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9C54C7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33E-01</w:t>
            </w:r>
          </w:p>
        </w:tc>
      </w:tr>
      <w:tr w:rsidR="004E019D" w:rsidRPr="00094B51" w14:paraId="7C5ED5E5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AC9938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Small L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22CA9C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98, 1.0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67A496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28E-01</w:t>
            </w:r>
          </w:p>
        </w:tc>
      </w:tr>
      <w:tr w:rsidR="004E019D" w:rsidRPr="00094B51" w14:paraId="0C0D103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D40BE7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17D7698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2 (0.88, 0.9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DF8C79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64E-04</w:t>
            </w:r>
          </w:p>
        </w:tc>
      </w:tr>
      <w:tr w:rsidR="004E019D" w:rsidRPr="00094B51" w14:paraId="0BAA9B2F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6C34089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Very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3395C7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1 (0.77, 0.8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A9C5D0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14E-13</w:t>
            </w:r>
          </w:p>
        </w:tc>
      </w:tr>
      <w:tr w:rsidR="004E019D" w:rsidRPr="00094B51" w14:paraId="33E471F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B101D4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Large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44050B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1 (0.77, 0.8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266269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6.96E-15</w:t>
            </w:r>
          </w:p>
        </w:tc>
      </w:tr>
      <w:tr w:rsidR="004E019D" w:rsidRPr="00094B51" w14:paraId="44CBA6E6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DF3C54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Medium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BE4EEE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7 (0.93, 1.0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8AD8B7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20E-01</w:t>
            </w:r>
          </w:p>
        </w:tc>
      </w:tr>
      <w:tr w:rsidR="004E019D" w:rsidRPr="00094B51" w14:paraId="37617BBA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3CEA384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ipids in Small HDL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963D04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7 (1.03, 1.1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539042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19E-04</w:t>
            </w:r>
          </w:p>
        </w:tc>
      </w:tr>
      <w:tr w:rsidR="004E019D" w:rsidRPr="00094B51" w14:paraId="7CF19275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1D45873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izes &amp; apolipoprotein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A52115D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970F19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7F9CFE7D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A8C99E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erage Diameter for V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EF8EF1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19, 1.3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EF8F35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9.31E-23</w:t>
            </w:r>
          </w:p>
        </w:tc>
      </w:tr>
      <w:tr w:rsidR="004E019D" w:rsidRPr="00094B51" w14:paraId="2133AA07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4DBFB18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erage Diameter for L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63CA0F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5 (0.82, 0.8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EF7BDA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64E-16</w:t>
            </w:r>
          </w:p>
        </w:tc>
      </w:tr>
      <w:tr w:rsidR="004E019D" w:rsidRPr="00094B51" w14:paraId="55A7FDF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60E99C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erage Diameter for HDL Particle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92E027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4 (0.80, 0.8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522732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71E-11</w:t>
            </w:r>
          </w:p>
        </w:tc>
      </w:tr>
      <w:tr w:rsidR="004E019D" w:rsidRPr="00094B51" w14:paraId="25298397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8C727C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polipoprotein A1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B4CD8F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 (0.90, 0.9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E2CBBB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3E-02</w:t>
            </w:r>
          </w:p>
        </w:tc>
      </w:tr>
      <w:tr w:rsidR="004E019D" w:rsidRPr="00094B51" w14:paraId="0C324D64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4AA0F3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polipoprotein B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B16CF9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1 (0.97, 1.0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527353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66E-01</w:t>
            </w:r>
          </w:p>
        </w:tc>
      </w:tr>
      <w:tr w:rsidR="004E019D" w:rsidRPr="00094B51" w14:paraId="2554500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0CF9BD8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atty acid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79A6EE2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A9C9D8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2199741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E8E424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Fatty Acid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290962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5 (1.10, 1.2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FDDF8A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00E-11</w:t>
            </w:r>
          </w:p>
        </w:tc>
      </w:tr>
      <w:tr w:rsidR="004E019D" w:rsidRPr="00094B51" w14:paraId="4D7EC66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7066FA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0" w:name="OLE_LINK2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ega-3 Fatty Acids</w:t>
            </w:r>
            <w:bookmarkEnd w:id="0"/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CF5BAA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98, 1.0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A06448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63E-01</w:t>
            </w:r>
          </w:p>
        </w:tc>
      </w:tr>
      <w:tr w:rsidR="004E019D" w:rsidRPr="00094B51" w14:paraId="3923CE2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38D55F3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mega-6 Fatty Acid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3027158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98, 1.0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671DC7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80E-01</w:t>
            </w:r>
          </w:p>
        </w:tc>
      </w:tr>
      <w:tr w:rsidR="004E019D" w:rsidRPr="00094B51" w14:paraId="5D87E80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DA93B03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olyunsaturated Fatty Acid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049B17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98, 1.0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628FD3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07E-01</w:t>
            </w:r>
          </w:p>
        </w:tc>
      </w:tr>
      <w:tr w:rsidR="004E019D" w:rsidRPr="00094B51" w14:paraId="6704AD0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1DDFAD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1" w:name="_Hlk152232306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onounsaturated Fatty Acids</w:t>
            </w:r>
            <w:bookmarkEnd w:id="1"/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BEDB65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0 (1.15, 1.25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979217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58E-19</w:t>
            </w:r>
          </w:p>
        </w:tc>
      </w:tr>
      <w:tr w:rsidR="004E019D" w:rsidRPr="00094B51" w14:paraId="1CC14B56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96E387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2" w:name="_Hlk152232323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aturated Fatty Acids</w:t>
            </w:r>
            <w:bookmarkEnd w:id="2"/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5477ED3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8 (1.14, 1.2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17D335B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48E-17</w:t>
            </w:r>
          </w:p>
        </w:tc>
      </w:tr>
      <w:tr w:rsidR="004E019D" w:rsidRPr="00094B51" w14:paraId="0ECD93F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E73D42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inoleic Acid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C9E683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98, 1.0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41182A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78E-01</w:t>
            </w:r>
          </w:p>
        </w:tc>
      </w:tr>
      <w:tr w:rsidR="004E019D" w:rsidRPr="00094B51" w14:paraId="641E2DFC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FB1272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3" w:name="_Hlk152237343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ocosahexaenoic Acid</w:t>
            </w:r>
            <w:bookmarkEnd w:id="3"/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A38735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1 (0.87, 0.9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2ACA40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01E-04</w:t>
            </w:r>
          </w:p>
        </w:tc>
      </w:tr>
      <w:tr w:rsidR="004E019D" w:rsidRPr="00094B51" w14:paraId="75E8F60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4D6FD47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4" w:name="_Hlk152237359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egree of Unsaturation</w:t>
            </w:r>
            <w:bookmarkEnd w:id="4"/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6BF79B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9 (0.75, 0.8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AAE25B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55E-28</w:t>
            </w:r>
          </w:p>
        </w:tc>
      </w:tr>
      <w:tr w:rsidR="004E019D" w:rsidRPr="00094B51" w14:paraId="3FB7469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5326420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Amino acids, </w:t>
            </w:r>
            <w:proofErr w:type="spellStart"/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, and glycolysi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937D87E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E7954C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70B78F96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51AF98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Total </w:t>
            </w:r>
            <w:proofErr w:type="spellStart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s</w:t>
            </w:r>
            <w:proofErr w:type="spellEnd"/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6E3632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98, 1.0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C5F57C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79E-01</w:t>
            </w:r>
          </w:p>
        </w:tc>
      </w:tr>
      <w:tr w:rsidR="004E019D" w:rsidRPr="00094B51" w14:paraId="07409FB9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4D0C581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atidyl</w:t>
            </w:r>
            <w:bookmarkStart w:id="5" w:name="OLE_LINK6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oline</w:t>
            </w:r>
            <w:bookmarkEnd w:id="5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D9D3CA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4 (1.00, 1.09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42CD6F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02E-02</w:t>
            </w:r>
          </w:p>
        </w:tc>
      </w:tr>
      <w:tr w:rsidR="004E019D" w:rsidRPr="00094B51" w14:paraId="7383000B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53C40B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phingomyelin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38AA0E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9 (0.85, 0.9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84B157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15E-06</w:t>
            </w:r>
          </w:p>
        </w:tc>
      </w:tr>
      <w:tr w:rsidR="004E019D" w:rsidRPr="00094B51" w14:paraId="49902766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3A59E6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osphoglycerides</w:t>
            </w:r>
            <w:proofErr w:type="spellEnd"/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3BAD1B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5 (1.01, 1.1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10C8D2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3E-02</w:t>
            </w:r>
          </w:p>
        </w:tc>
      </w:tr>
      <w:tr w:rsidR="004E019D" w:rsidRPr="00094B51" w14:paraId="06070CBF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A44552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ucose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A83EF5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8 (1.13, 1.2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6280E61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6.30E-16</w:t>
            </w:r>
          </w:p>
        </w:tc>
      </w:tr>
      <w:tr w:rsidR="004E019D" w:rsidRPr="00094B51" w14:paraId="4604C1E2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780A47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actate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D3197E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0 (1.06, 1.14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29E829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.82E-06</w:t>
            </w:r>
          </w:p>
        </w:tc>
      </w:tr>
      <w:tr w:rsidR="004E019D" w:rsidRPr="00094B51" w14:paraId="5FFFD32A" w14:textId="77777777" w:rsidTr="004213DD">
        <w:trPr>
          <w:trHeight w:val="280"/>
        </w:trPr>
        <w:tc>
          <w:tcPr>
            <w:tcW w:w="34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8ECBA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yruvate</w:t>
            </w:r>
          </w:p>
        </w:tc>
        <w:tc>
          <w:tcPr>
            <w:tcW w:w="93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27834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4 (1.00, 1.08)</w:t>
            </w:r>
          </w:p>
        </w:tc>
        <w:tc>
          <w:tcPr>
            <w:tcW w:w="58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E360A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76E-02</w:t>
            </w:r>
          </w:p>
        </w:tc>
      </w:tr>
      <w:tr w:rsidR="004E019D" w:rsidRPr="00094B51" w14:paraId="5A4C0187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54CCB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itrate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3DABB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0 (0.96, 1.04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190C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16E-01</w:t>
            </w:r>
          </w:p>
        </w:tc>
      </w:tr>
      <w:tr w:rsidR="004E019D" w:rsidRPr="00094B51" w14:paraId="1097B73B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36CC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6" w:name="_Hlk152248101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anine</w:t>
            </w:r>
            <w:bookmarkEnd w:id="6"/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D1459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 (1.05, 1.14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66B0C1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13E-05</w:t>
            </w:r>
          </w:p>
        </w:tc>
      </w:tr>
      <w:tr w:rsidR="004E019D" w:rsidRPr="00094B51" w14:paraId="3F93542D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D011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7" w:name="_Hlk152248922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utamine</w:t>
            </w:r>
            <w:bookmarkEnd w:id="7"/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009598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3 (0.89, 0.96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77BCD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42E-04</w:t>
            </w:r>
          </w:p>
        </w:tc>
      </w:tr>
      <w:tr w:rsidR="004E019D" w:rsidRPr="00094B51" w14:paraId="4AF95571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1094F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ycine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ECFB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4 (0.80, 0.89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2E21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6.37E-12</w:t>
            </w:r>
          </w:p>
        </w:tc>
      </w:tr>
      <w:tr w:rsidR="004E019D" w:rsidRPr="00094B51" w14:paraId="019C14BA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FA0E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istidine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C710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9 (0.95, 1.03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E8A20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47E-01</w:t>
            </w:r>
          </w:p>
        </w:tc>
      </w:tr>
      <w:tr w:rsidR="004E019D" w:rsidRPr="00094B51" w14:paraId="2045368D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3C98F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soleucine</w:t>
            </w:r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8504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7 (1.03, 1.12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DD87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25E-04</w:t>
            </w:r>
          </w:p>
        </w:tc>
      </w:tr>
      <w:tr w:rsidR="004E019D" w:rsidRPr="00094B51" w14:paraId="35123C1F" w14:textId="77777777" w:rsidTr="004213DD">
        <w:trPr>
          <w:trHeight w:val="280"/>
        </w:trPr>
        <w:tc>
          <w:tcPr>
            <w:tcW w:w="34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A8E6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8" w:name="_Hlk152248136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ucine</w:t>
            </w:r>
            <w:bookmarkEnd w:id="8"/>
          </w:p>
        </w:tc>
        <w:tc>
          <w:tcPr>
            <w:tcW w:w="93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69ED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 (1.05, 1.13)</w:t>
            </w:r>
          </w:p>
        </w:tc>
        <w:tc>
          <w:tcPr>
            <w:tcW w:w="58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48CDF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75E-05</w:t>
            </w:r>
          </w:p>
        </w:tc>
      </w:tr>
      <w:tr w:rsidR="004E019D" w:rsidRPr="00094B51" w14:paraId="7C98C0B6" w14:textId="77777777" w:rsidTr="004213DD">
        <w:trPr>
          <w:trHeight w:val="280"/>
        </w:trPr>
        <w:tc>
          <w:tcPr>
            <w:tcW w:w="34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993E5E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9" w:name="_Hlk152248151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aline</w:t>
            </w:r>
            <w:bookmarkEnd w:id="9"/>
          </w:p>
        </w:tc>
        <w:tc>
          <w:tcPr>
            <w:tcW w:w="93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FA4C1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3 (1.09, 1.18)</w:t>
            </w:r>
          </w:p>
        </w:tc>
        <w:tc>
          <w:tcPr>
            <w:tcW w:w="58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4664E0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9.87E-10</w:t>
            </w:r>
          </w:p>
        </w:tc>
      </w:tr>
      <w:tr w:rsidR="004E019D" w:rsidRPr="00094B51" w14:paraId="597532C3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B25F012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enylalanine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977900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3 (0.99, 1.07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ADCF37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7E-01</w:t>
            </w:r>
          </w:p>
        </w:tc>
      </w:tr>
      <w:tr w:rsidR="004E019D" w:rsidRPr="00094B51" w14:paraId="2BFBF0AB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0293976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10" w:name="_Hlk152248166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yrosine</w:t>
            </w:r>
            <w:bookmarkEnd w:id="10"/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88E167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2 (1.07, 1.1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DFFDE33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.59E-08</w:t>
            </w:r>
          </w:p>
        </w:tc>
      </w:tr>
      <w:tr w:rsidR="004E019D" w:rsidRPr="00094B51" w14:paraId="290E34B5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B4C950D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bookmarkStart w:id="11" w:name="_Hlk152248177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ranched-Chain Amino Acids</w:t>
            </w:r>
            <w:bookmarkEnd w:id="11"/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(Leucine + Isoleucine + Valine)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3FF181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1 (1.07, 1.1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C4D359B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.36E-07</w:t>
            </w:r>
          </w:p>
        </w:tc>
      </w:tr>
      <w:tr w:rsidR="004E019D" w:rsidRPr="00094B51" w14:paraId="7AFDD5F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2108BC7A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Ketone bodies &amp; fluid balance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7335B0D" w14:textId="77777777" w:rsidR="004E019D" w:rsidRPr="00094B51" w:rsidRDefault="004E019D" w:rsidP="004213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3838ED8C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E019D" w:rsidRPr="00094B51" w14:paraId="4544FCA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70586B1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-Hydroxybutyrate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2A0D3627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 (0.92, 1.0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7E347C4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62E-02</w:t>
            </w:r>
          </w:p>
        </w:tc>
      </w:tr>
      <w:tr w:rsidR="004E019D" w:rsidRPr="00094B51" w14:paraId="70F9D626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029C587A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Acetate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42FAE55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98, 1.06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E3CE3B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27E-01</w:t>
            </w:r>
          </w:p>
        </w:tc>
      </w:tr>
      <w:tr w:rsidR="004E019D" w:rsidRPr="00094B51" w14:paraId="5A30D36B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B995FC0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etoacetate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5FB0A9E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9 (0.95, 1.03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0AD2F5E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70E-01</w:t>
            </w:r>
          </w:p>
        </w:tc>
      </w:tr>
      <w:tr w:rsidR="004E019D" w:rsidRPr="00094B51" w14:paraId="3FF6E791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1E2B9FAB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etone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A9916E6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 (0.90, 0.9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2E103CB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28E-03</w:t>
            </w:r>
          </w:p>
        </w:tc>
      </w:tr>
      <w:tr w:rsidR="004E019D" w:rsidRPr="00094B51" w14:paraId="2CF56DC0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7E1E7565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bumin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18AAE15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7 (1.03, 1.12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70454859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.61E-04</w:t>
            </w:r>
          </w:p>
        </w:tc>
      </w:tr>
      <w:tr w:rsidR="004E019D" w:rsidRPr="00094B51" w14:paraId="3ED9992B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5E803C7C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reatinine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89D43CD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3 (0.99, 1.08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443EF8BF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7E-01</w:t>
            </w:r>
          </w:p>
        </w:tc>
      </w:tr>
      <w:tr w:rsidR="004E019D" w:rsidRPr="00094B51" w14:paraId="6C3B624F" w14:textId="77777777" w:rsidTr="004213DD">
        <w:trPr>
          <w:trHeight w:val="280"/>
        </w:trPr>
        <w:tc>
          <w:tcPr>
            <w:tcW w:w="3485" w:type="pct"/>
            <w:shd w:val="clear" w:color="auto" w:fill="auto"/>
            <w:noWrap/>
            <w:vAlign w:val="center"/>
            <w:hideMark/>
          </w:tcPr>
          <w:p w14:paraId="3CD5E209" w14:textId="77777777" w:rsidR="004E019D" w:rsidRPr="00094B51" w:rsidRDefault="004E019D" w:rsidP="004213DD">
            <w:pPr>
              <w:widowControl/>
              <w:ind w:firstLineChars="200" w:firstLine="40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lycoprotein Acetyls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744D3DD2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6 (1.01, 1.10)</w:t>
            </w:r>
          </w:p>
        </w:tc>
        <w:tc>
          <w:tcPr>
            <w:tcW w:w="582" w:type="pct"/>
            <w:shd w:val="clear" w:color="auto" w:fill="auto"/>
            <w:noWrap/>
            <w:vAlign w:val="center"/>
            <w:hideMark/>
          </w:tcPr>
          <w:p w14:paraId="5249973A" w14:textId="77777777" w:rsidR="004E019D" w:rsidRPr="00094B51" w:rsidRDefault="004E019D" w:rsidP="004213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94B5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.11E-03</w:t>
            </w:r>
          </w:p>
        </w:tc>
      </w:tr>
    </w:tbl>
    <w:p w14:paraId="3D377386" w14:textId="4E73BF33" w:rsidR="004E019D" w:rsidRDefault="004E019D" w:rsidP="002E05C7">
      <w:pPr>
        <w:rPr>
          <w:rFonts w:ascii="Times New Roman" w:hAnsi="Times New Roman" w:cs="Times New Roman"/>
          <w:sz w:val="20"/>
          <w:szCs w:val="20"/>
        </w:rPr>
      </w:pPr>
      <w:r w:rsidRPr="00A21F03">
        <w:rPr>
          <w:rFonts w:ascii="Times New Roman" w:hAnsi="Times New Roman" w:cs="Times New Roman"/>
          <w:sz w:val="20"/>
          <w:szCs w:val="20"/>
        </w:rPr>
        <w:t xml:space="preserve">Hazard ratios (HR) were presented per </w:t>
      </w:r>
      <w:bookmarkStart w:id="12" w:name="_Hlk151624682"/>
      <w:r w:rsidRPr="00A21F03">
        <w:rPr>
          <w:rFonts w:ascii="Times New Roman" w:hAnsi="Times New Roman" w:cs="Times New Roman"/>
          <w:sz w:val="20"/>
          <w:szCs w:val="20"/>
        </w:rPr>
        <w:t>1 standard deviation (SD)</w:t>
      </w:r>
      <w:bookmarkEnd w:id="12"/>
      <w:r w:rsidRPr="00A21F03">
        <w:rPr>
          <w:rFonts w:ascii="Times New Roman" w:hAnsi="Times New Roman" w:cs="Times New Roman"/>
          <w:sz w:val="20"/>
          <w:szCs w:val="20"/>
        </w:rPr>
        <w:t xml:space="preserve"> higher of metabolic biomarker on the</w:t>
      </w:r>
      <w:r w:rsidR="002E05C7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A21F03">
        <w:rPr>
          <w:rFonts w:ascii="Times New Roman" w:hAnsi="Times New Roman" w:cs="Times New Roman"/>
          <w:sz w:val="20"/>
          <w:szCs w:val="20"/>
        </w:rPr>
        <w:t xml:space="preserve">natural log scale and were adjusted for age, sex, </w:t>
      </w:r>
      <w:r>
        <w:rPr>
          <w:rFonts w:ascii="Times New Roman" w:hAnsi="Times New Roman" w:cs="Times New Roman"/>
          <w:sz w:val="20"/>
          <w:szCs w:val="20"/>
        </w:rPr>
        <w:t xml:space="preserve">ethnicity, education, </w:t>
      </w:r>
      <w:r w:rsidRPr="00A21F03">
        <w:rPr>
          <w:rFonts w:ascii="Times New Roman" w:hAnsi="Times New Roman" w:cs="Times New Roman"/>
          <w:sz w:val="20"/>
          <w:szCs w:val="20"/>
        </w:rPr>
        <w:t xml:space="preserve">Townsend Deprivation Index, </w:t>
      </w:r>
      <w:r>
        <w:rPr>
          <w:rFonts w:ascii="Times New Roman" w:hAnsi="Times New Roman" w:cs="Times New Roman"/>
          <w:sz w:val="20"/>
          <w:szCs w:val="20"/>
        </w:rPr>
        <w:t xml:space="preserve">employment </w:t>
      </w:r>
      <w:r w:rsidRPr="00D43B33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status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1A4A86">
        <w:rPr>
          <w:rFonts w:ascii="Times New Roman" w:hAnsi="Times New Roman" w:cs="Times New Roman"/>
          <w:sz w:val="20"/>
          <w:szCs w:val="20"/>
        </w:rPr>
        <w:t>household income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A21F03">
        <w:rPr>
          <w:rFonts w:ascii="Times New Roman" w:hAnsi="Times New Roman" w:cs="Times New Roman"/>
          <w:sz w:val="20"/>
          <w:szCs w:val="20"/>
        </w:rPr>
        <w:t xml:space="preserve">family history of diabetes, </w:t>
      </w:r>
      <w:r w:rsidRPr="001A4A86">
        <w:rPr>
          <w:rFonts w:ascii="Times New Roman" w:hAnsi="Times New Roman" w:cs="Times New Roman"/>
          <w:sz w:val="20"/>
          <w:szCs w:val="20"/>
        </w:rPr>
        <w:t>history of CVD, history of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1A4A86">
        <w:rPr>
          <w:rFonts w:ascii="Times New Roman" w:hAnsi="Times New Roman" w:cs="Times New Roman"/>
          <w:sz w:val="20"/>
          <w:szCs w:val="20"/>
        </w:rPr>
        <w:t>hypertension, history of dyslipidemia, history of CLD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A4A86">
        <w:rPr>
          <w:rFonts w:ascii="Times New Roman" w:hAnsi="Times New Roman" w:cs="Times New Roman"/>
          <w:sz w:val="20"/>
          <w:szCs w:val="20"/>
        </w:rPr>
        <w:t xml:space="preserve"> history of cancer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A4A86">
        <w:rPr>
          <w:rFonts w:ascii="Times New Roman" w:hAnsi="Times New Roman" w:cs="Times New Roman"/>
          <w:sz w:val="20"/>
          <w:szCs w:val="20"/>
        </w:rPr>
        <w:t xml:space="preserve"> </w:t>
      </w:r>
      <w:r w:rsidRPr="00A21F03">
        <w:rPr>
          <w:rFonts w:ascii="Times New Roman" w:hAnsi="Times New Roman" w:cs="Times New Roman"/>
          <w:sz w:val="20"/>
          <w:szCs w:val="20"/>
        </w:rPr>
        <w:t>body mass index, waist circumference, hip circumference,</w:t>
      </w:r>
      <w:r>
        <w:rPr>
          <w:rFonts w:ascii="Times New Roman" w:hAnsi="Times New Roman" w:cs="Times New Roman"/>
          <w:sz w:val="20"/>
          <w:szCs w:val="20"/>
        </w:rPr>
        <w:t xml:space="preserve"> smoking status,</w:t>
      </w:r>
      <w:r w:rsidRPr="00A21F0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m</w:t>
      </w:r>
      <w:r w:rsidRPr="001A4A86">
        <w:rPr>
          <w:rFonts w:ascii="Times New Roman" w:hAnsi="Times New Roman" w:cs="Times New Roman"/>
          <w:sz w:val="20"/>
          <w:szCs w:val="20"/>
        </w:rPr>
        <w:t>oderate alcohol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A4A86">
        <w:rPr>
          <w:rFonts w:ascii="Times New Roman" w:hAnsi="Times New Roman" w:cs="Times New Roman"/>
          <w:sz w:val="20"/>
          <w:szCs w:val="20"/>
        </w:rPr>
        <w:t xml:space="preserve"> healthy diet score, healthy sleep score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1A4A86">
        <w:rPr>
          <w:rFonts w:ascii="Times New Roman" w:hAnsi="Times New Roman" w:cs="Times New Roman"/>
          <w:sz w:val="20"/>
          <w:szCs w:val="20"/>
        </w:rPr>
        <w:t xml:space="preserve"> physical activity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A4A86">
        <w:rPr>
          <w:rFonts w:ascii="Times New Roman" w:hAnsi="Times New Roman" w:cs="Times New Roman"/>
          <w:sz w:val="20"/>
          <w:szCs w:val="20"/>
        </w:rPr>
        <w:t xml:space="preserve"> </w:t>
      </w:r>
      <w:r w:rsidRPr="00A21F03">
        <w:rPr>
          <w:rFonts w:ascii="Times New Roman" w:hAnsi="Times New Roman" w:cs="Times New Roman"/>
          <w:sz w:val="20"/>
          <w:szCs w:val="20"/>
        </w:rPr>
        <w:t>systolic blood pressure, diastolic blood pressure and glycated hemoglobin A1c.</w:t>
      </w:r>
      <w:r>
        <w:t xml:space="preserve"> </w:t>
      </w:r>
      <w:r w:rsidRPr="00C42405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C42405">
        <w:rPr>
          <w:rFonts w:ascii="Times New Roman" w:hAnsi="Times New Roman" w:cs="Times New Roman"/>
          <w:sz w:val="20"/>
          <w:szCs w:val="20"/>
        </w:rPr>
        <w:t xml:space="preserve"> value&lt;</w:t>
      </w:r>
      <w:r>
        <w:rPr>
          <w:rFonts w:ascii="Times New Roman" w:hAnsi="Times New Roman" w:cs="Times New Roman"/>
          <w:sz w:val="20"/>
          <w:szCs w:val="20"/>
        </w:rPr>
        <w:t xml:space="preserve"> 0.05/168</w:t>
      </w:r>
      <w:r w:rsidRPr="00C42405">
        <w:rPr>
          <w:rFonts w:ascii="Times New Roman" w:hAnsi="Times New Roman" w:cs="Times New Roman"/>
          <w:sz w:val="20"/>
          <w:szCs w:val="20"/>
        </w:rPr>
        <w:t xml:space="preserve"> were highlighted in </w:t>
      </w:r>
      <w:r>
        <w:rPr>
          <w:rFonts w:ascii="Times New Roman" w:hAnsi="Times New Roman" w:cs="Times New Roman"/>
          <w:sz w:val="20"/>
          <w:szCs w:val="20"/>
        </w:rPr>
        <w:t>bold</w:t>
      </w:r>
      <w:r w:rsidRPr="00E14EE2">
        <w:rPr>
          <w:rFonts w:ascii="Times New Roman" w:hAnsi="Times New Roman" w:cs="Times New Roman"/>
          <w:sz w:val="20"/>
          <w:szCs w:val="20"/>
        </w:rPr>
        <w:t>.</w:t>
      </w:r>
    </w:p>
    <w:p w14:paraId="02AA95AB" w14:textId="17D7F354" w:rsidR="008C204B" w:rsidRPr="004E019D" w:rsidRDefault="004E019D" w:rsidP="002E05C7">
      <w:pPr>
        <w:rPr>
          <w:rFonts w:ascii="Times New Roman" w:hAnsi="Times New Roman" w:cs="Times New Roman"/>
          <w:sz w:val="20"/>
          <w:szCs w:val="20"/>
        </w:rPr>
      </w:pPr>
      <w:r w:rsidRPr="00E14EE2">
        <w:rPr>
          <w:rFonts w:ascii="Times New Roman" w:hAnsi="Times New Roman" w:cs="Times New Roman"/>
          <w:sz w:val="20"/>
          <w:szCs w:val="20"/>
        </w:rPr>
        <w:t>Apo-A1,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E14EE2">
        <w:rPr>
          <w:rFonts w:ascii="Times New Roman" w:hAnsi="Times New Roman" w:cs="Times New Roman"/>
          <w:sz w:val="20"/>
          <w:szCs w:val="20"/>
        </w:rPr>
        <w:t xml:space="preserve">apolipoprotein A1; Apo-B, apolipoprotein B; Apo-LP, apolipoprotein; BMI, body mass index; CVD, cardiovascular disease; </w:t>
      </w:r>
      <w:r>
        <w:rPr>
          <w:rFonts w:ascii="Times New Roman" w:hAnsi="Times New Roman" w:cs="Times New Roman"/>
          <w:sz w:val="20"/>
          <w:szCs w:val="20"/>
        </w:rPr>
        <w:t xml:space="preserve">CLD, chronic lung disease; </w:t>
      </w:r>
      <w:r w:rsidRPr="00E14EE2">
        <w:rPr>
          <w:rFonts w:ascii="Times New Roman" w:hAnsi="Times New Roman" w:cs="Times New Roman"/>
          <w:sz w:val="20"/>
          <w:szCs w:val="20"/>
        </w:rPr>
        <w:t>DHA, docosahexaenoic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E14EE2">
        <w:rPr>
          <w:rFonts w:ascii="Times New Roman" w:hAnsi="Times New Roman" w:cs="Times New Roman"/>
          <w:sz w:val="20"/>
          <w:szCs w:val="20"/>
        </w:rPr>
        <w:t>acid; FA, fatty acids; HDL, high-density lipoproteins;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E14EE2">
        <w:rPr>
          <w:rFonts w:ascii="Times New Roman" w:hAnsi="Times New Roman" w:cs="Times New Roman"/>
          <w:sz w:val="20"/>
          <w:szCs w:val="20"/>
        </w:rPr>
        <w:t>HDL-D, high-density lipoprotein particle diameter; IDL, intermediate-density lipoproteins; L, large; LA, linoleic acid; LDL, low</w:t>
      </w:r>
      <w:r>
        <w:rPr>
          <w:rFonts w:ascii="Times New Roman" w:hAnsi="Times New Roman" w:cs="Times New Roman"/>
          <w:sz w:val="20"/>
          <w:szCs w:val="20"/>
        </w:rPr>
        <w:t>-</w:t>
      </w:r>
      <w:r w:rsidRPr="00E14EE2">
        <w:rPr>
          <w:rFonts w:ascii="Times New Roman" w:hAnsi="Times New Roman" w:cs="Times New Roman"/>
          <w:sz w:val="20"/>
          <w:szCs w:val="20"/>
        </w:rPr>
        <w:t>density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E14EE2">
        <w:rPr>
          <w:rFonts w:ascii="Times New Roman" w:hAnsi="Times New Roman" w:cs="Times New Roman"/>
          <w:sz w:val="20"/>
          <w:szCs w:val="20"/>
        </w:rPr>
        <w:t>lipoproteins; LDL-D, low-density lipoprotein particle diameter; LP, lipoprotein; M, medium; MUFA, monounsaturated fatty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E14EE2">
        <w:rPr>
          <w:rFonts w:ascii="Times New Roman" w:hAnsi="Times New Roman" w:cs="Times New Roman"/>
          <w:sz w:val="20"/>
          <w:szCs w:val="20"/>
        </w:rPr>
        <w:t>acids; PUFA, polyunsaturated fatty acids; S, small; SFA, saturated fatty acids; VLDL, very-low-density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E14EE2">
        <w:rPr>
          <w:rFonts w:ascii="Times New Roman" w:hAnsi="Times New Roman" w:cs="Times New Roman"/>
          <w:sz w:val="20"/>
          <w:szCs w:val="20"/>
        </w:rPr>
        <w:t>lipoproteins; VLDL-D, very-low-density lipoprotein particle diameter; XL, very large; XS, very small; XXL, extremely large.</w:t>
      </w:r>
    </w:p>
    <w:sectPr w:rsidR="008C204B" w:rsidRPr="004E01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4A7DCF" w14:textId="77777777" w:rsidR="00296909" w:rsidRDefault="00296909" w:rsidP="004E019D">
      <w:pPr>
        <w:rPr>
          <w:rFonts w:hint="eastAsia"/>
        </w:rPr>
      </w:pPr>
      <w:r>
        <w:separator/>
      </w:r>
    </w:p>
  </w:endnote>
  <w:endnote w:type="continuationSeparator" w:id="0">
    <w:p w14:paraId="12286175" w14:textId="77777777" w:rsidR="00296909" w:rsidRDefault="00296909" w:rsidP="004E019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98AAB4" w14:textId="77777777" w:rsidR="00296909" w:rsidRDefault="00296909" w:rsidP="004E019D">
      <w:pPr>
        <w:rPr>
          <w:rFonts w:hint="eastAsia"/>
        </w:rPr>
      </w:pPr>
      <w:r>
        <w:separator/>
      </w:r>
    </w:p>
  </w:footnote>
  <w:footnote w:type="continuationSeparator" w:id="0">
    <w:p w14:paraId="4AE80B74" w14:textId="77777777" w:rsidR="00296909" w:rsidRDefault="00296909" w:rsidP="004E019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S0MDM2MDA3NLewNLVU0lEKTi0uzszPAykwqgUAynAqcywAAAA="/>
  </w:docVars>
  <w:rsids>
    <w:rsidRoot w:val="003B5865"/>
    <w:rsid w:val="002204EC"/>
    <w:rsid w:val="00296909"/>
    <w:rsid w:val="002D5AD3"/>
    <w:rsid w:val="002E05C7"/>
    <w:rsid w:val="003B5865"/>
    <w:rsid w:val="004E019D"/>
    <w:rsid w:val="00742197"/>
    <w:rsid w:val="008C204B"/>
    <w:rsid w:val="00A03D9E"/>
    <w:rsid w:val="00B0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FA7E9C"/>
  <w15:chartTrackingRefBased/>
  <w15:docId w15:val="{72FE1E19-47D6-4F04-B56A-D864EE791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019D"/>
    <w:pPr>
      <w:widowControl w:val="0"/>
      <w:spacing w:after="0" w:line="240" w:lineRule="auto"/>
      <w:jc w:val="both"/>
    </w:pPr>
    <w:rPr>
      <w:sz w:val="21"/>
      <w:szCs w:val="22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E019D"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  <w14:ligatures w14:val="standardContextual"/>
    </w:rPr>
  </w:style>
  <w:style w:type="character" w:customStyle="1" w:styleId="a4">
    <w:name w:val="页眉 字符"/>
    <w:basedOn w:val="a0"/>
    <w:link w:val="a3"/>
    <w:uiPriority w:val="99"/>
    <w:rsid w:val="004E019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E019D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character" w:customStyle="1" w:styleId="a6">
    <w:name w:val="页脚 字符"/>
    <w:basedOn w:val="a0"/>
    <w:link w:val="a5"/>
    <w:uiPriority w:val="99"/>
    <w:rsid w:val="004E019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633</Words>
  <Characters>9309</Characters>
  <Application>Microsoft Office Word</Application>
  <DocSecurity>0</DocSecurity>
  <Lines>77</Lines>
  <Paragraphs>21</Paragraphs>
  <ScaleCrop>false</ScaleCrop>
  <Company/>
  <LinksUpToDate>false</LinksUpToDate>
  <CharactersWithSpaces>10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 李</dc:creator>
  <cp:keywords/>
  <dc:description/>
  <cp:lastModifiedBy>江 李</cp:lastModifiedBy>
  <cp:revision>4</cp:revision>
  <dcterms:created xsi:type="dcterms:W3CDTF">2024-09-05T05:05:00Z</dcterms:created>
  <dcterms:modified xsi:type="dcterms:W3CDTF">2024-09-05T05:27:00Z</dcterms:modified>
</cp:coreProperties>
</file>